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217DA8" w14:textId="63C707B5" w:rsidR="00AB4E8E" w:rsidRPr="001433D5" w:rsidRDefault="00AB4E8E" w:rsidP="00AB4E8E">
      <w:pPr>
        <w:jc w:val="right"/>
        <w:rPr>
          <w:rFonts w:ascii="Calibri" w:eastAsia="UD デジタル 教科書体 N" w:hAnsi="Calibri" w:cs="Calibri"/>
          <w:sz w:val="21"/>
          <w:szCs w:val="21"/>
        </w:rPr>
      </w:pPr>
      <w:r w:rsidRPr="001433D5">
        <w:rPr>
          <w:rFonts w:ascii="Calibri" w:eastAsia="UD デジタル 教科書体 N" w:hAnsi="Calibri" w:cs="Calibri"/>
          <w:sz w:val="21"/>
          <w:szCs w:val="21"/>
        </w:rPr>
        <w:t>令和７年</w:t>
      </w:r>
      <w:r w:rsidR="00CF6C27">
        <w:rPr>
          <w:rFonts w:ascii="Calibri" w:eastAsia="UD デジタル 教科書体 N" w:hAnsi="Calibri" w:cs="Calibri" w:hint="eastAsia"/>
          <w:sz w:val="21"/>
          <w:szCs w:val="21"/>
        </w:rPr>
        <w:t>１０</w:t>
      </w:r>
      <w:r w:rsidRPr="001433D5">
        <w:rPr>
          <w:rFonts w:ascii="Calibri" w:eastAsia="UD デジタル 教科書体 N" w:hAnsi="Calibri" w:cs="Calibri"/>
          <w:sz w:val="21"/>
          <w:szCs w:val="21"/>
        </w:rPr>
        <w:t>月</w:t>
      </w:r>
      <w:r w:rsidR="00963D8B">
        <w:rPr>
          <w:rFonts w:ascii="Calibri" w:eastAsia="UD デジタル 教科書体 N" w:hAnsi="Calibri" w:cs="Calibri" w:hint="eastAsia"/>
          <w:sz w:val="21"/>
          <w:szCs w:val="21"/>
        </w:rPr>
        <w:t>６</w:t>
      </w:r>
      <w:r w:rsidRPr="001433D5">
        <w:rPr>
          <w:rFonts w:ascii="Calibri" w:eastAsia="UD デジタル 教科書体 N" w:hAnsi="Calibri" w:cs="Calibri"/>
          <w:sz w:val="21"/>
          <w:szCs w:val="21"/>
        </w:rPr>
        <w:t>日</w:t>
      </w:r>
    </w:p>
    <w:p w14:paraId="5ADE8EBD" w14:textId="77777777" w:rsidR="00AB4E8E" w:rsidRPr="001433D5" w:rsidRDefault="00AB4E8E" w:rsidP="00AB4E8E">
      <w:pPr>
        <w:rPr>
          <w:rFonts w:ascii="Calibri" w:eastAsia="UD デジタル 教科書体 N" w:hAnsi="Calibri" w:cs="Calibri"/>
          <w:sz w:val="21"/>
          <w:szCs w:val="21"/>
        </w:rPr>
      </w:pPr>
      <w:r w:rsidRPr="001433D5">
        <w:rPr>
          <w:rFonts w:ascii="Calibri" w:eastAsia="UD デジタル 教科書体 N" w:hAnsi="Calibri" w:cs="Calibri"/>
          <w:sz w:val="21"/>
          <w:szCs w:val="21"/>
        </w:rPr>
        <w:t>各チーム</w:t>
      </w:r>
    </w:p>
    <w:p w14:paraId="2716DA7A" w14:textId="77777777" w:rsidR="00AB4E8E" w:rsidRPr="001433D5" w:rsidRDefault="00AB4E8E" w:rsidP="00AB4E8E">
      <w:pPr>
        <w:rPr>
          <w:rFonts w:ascii="Calibri" w:eastAsia="UD デジタル 教科書体 N" w:hAnsi="Calibri" w:cs="Calibri"/>
          <w:sz w:val="21"/>
          <w:szCs w:val="21"/>
        </w:rPr>
      </w:pPr>
      <w:r w:rsidRPr="001433D5">
        <w:rPr>
          <w:rFonts w:ascii="Calibri" w:eastAsia="UD デジタル 教科書体 N" w:hAnsi="Calibri" w:cs="Calibri"/>
          <w:sz w:val="21"/>
          <w:szCs w:val="21"/>
        </w:rPr>
        <w:t>部長・監督・コーチ　各位</w:t>
      </w:r>
    </w:p>
    <w:p w14:paraId="507748FC" w14:textId="139E6B84" w:rsidR="00AB4E8E" w:rsidRPr="001433D5" w:rsidRDefault="00CF6C27" w:rsidP="00AB4E8E">
      <w:pPr>
        <w:jc w:val="right"/>
        <w:rPr>
          <w:rFonts w:ascii="Calibri" w:eastAsia="UD デジタル 教科書体 N" w:hAnsi="Calibri" w:cs="Calibri"/>
          <w:sz w:val="21"/>
          <w:szCs w:val="21"/>
        </w:rPr>
      </w:pPr>
      <w:r>
        <w:rPr>
          <w:rFonts w:ascii="Calibri" w:eastAsia="UD デジタル 教科書体 N" w:hAnsi="Calibri" w:cs="Calibri" w:hint="eastAsia"/>
          <w:sz w:val="21"/>
          <w:szCs w:val="21"/>
        </w:rPr>
        <w:t>福岡県</w:t>
      </w:r>
      <w:r w:rsidR="00AB4E8E" w:rsidRPr="001433D5">
        <w:rPr>
          <w:rFonts w:ascii="Calibri" w:eastAsia="UD デジタル 教科書体 N" w:hAnsi="Calibri" w:cs="Calibri"/>
          <w:sz w:val="21"/>
          <w:szCs w:val="21"/>
        </w:rPr>
        <w:t>大学バレーボール連盟</w:t>
      </w:r>
    </w:p>
    <w:p w14:paraId="0B37CF48" w14:textId="2C9C9F49" w:rsidR="00AB4E8E" w:rsidRPr="001433D5" w:rsidRDefault="008C39E5" w:rsidP="00AB4E8E">
      <w:pPr>
        <w:wordWrap w:val="0"/>
        <w:jc w:val="right"/>
        <w:rPr>
          <w:rFonts w:ascii="Calibri" w:eastAsia="UD デジタル 教科書体 N" w:hAnsi="Calibri" w:cs="Calibri"/>
          <w:sz w:val="21"/>
          <w:szCs w:val="21"/>
        </w:rPr>
      </w:pPr>
      <w:r w:rsidRPr="001433D5">
        <w:rPr>
          <w:rFonts w:ascii="Calibri" w:eastAsia="UD デジタル 教科書体 N" w:hAnsi="Calibri" w:cs="Calibri"/>
          <w:sz w:val="21"/>
          <w:szCs w:val="21"/>
        </w:rPr>
        <w:t xml:space="preserve">　</w:t>
      </w:r>
      <w:r w:rsidR="006E70ED">
        <w:rPr>
          <w:rFonts w:ascii="Calibri" w:eastAsia="UD デジタル 教科書体 N" w:hAnsi="Calibri" w:cs="Calibri" w:hint="eastAsia"/>
          <w:sz w:val="21"/>
          <w:szCs w:val="21"/>
        </w:rPr>
        <w:t>理事長　米沢　利広</w:t>
      </w:r>
    </w:p>
    <w:p w14:paraId="7717A790" w14:textId="77777777" w:rsidR="00AB4E8E" w:rsidRPr="001433D5" w:rsidRDefault="00AB4E8E" w:rsidP="00AB4E8E">
      <w:pPr>
        <w:rPr>
          <w:rFonts w:ascii="Calibri" w:eastAsia="UD デジタル 教科書体 N" w:hAnsi="Calibri" w:cs="Calibri"/>
          <w:sz w:val="22"/>
          <w:szCs w:val="22"/>
        </w:rPr>
      </w:pPr>
    </w:p>
    <w:p w14:paraId="6184382C" w14:textId="00CEDA32" w:rsidR="00AB4E8E" w:rsidRPr="001433D5" w:rsidRDefault="001433D5" w:rsidP="00AB4E8E">
      <w:pPr>
        <w:jc w:val="center"/>
        <w:rPr>
          <w:rFonts w:ascii="Calibri" w:eastAsia="UD デジタル 教科書体 N" w:hAnsi="Calibri" w:cs="Calibri"/>
          <w:b/>
          <w:sz w:val="22"/>
          <w:szCs w:val="22"/>
        </w:rPr>
      </w:pPr>
      <w:r w:rsidRPr="001433D5">
        <w:rPr>
          <w:rFonts w:ascii="Calibri" w:eastAsia="UD デジタル 教科書体 N" w:hAnsi="Calibri" w:cs="Calibri" w:hint="eastAsia"/>
          <w:b/>
          <w:sz w:val="22"/>
          <w:szCs w:val="22"/>
        </w:rPr>
        <w:t>部長・監督・コーチ情報交換会の開催について</w:t>
      </w:r>
      <w:r>
        <w:rPr>
          <w:rFonts w:ascii="Calibri" w:eastAsia="UD デジタル 教科書体 N" w:hAnsi="Calibri" w:cs="Calibri" w:hint="eastAsia"/>
          <w:b/>
          <w:sz w:val="22"/>
          <w:szCs w:val="22"/>
        </w:rPr>
        <w:t>（ご案内）</w:t>
      </w:r>
    </w:p>
    <w:p w14:paraId="381FBB93" w14:textId="77777777" w:rsidR="00C934F6" w:rsidRDefault="00C934F6" w:rsidP="001433D5">
      <w:pPr>
        <w:rPr>
          <w:rFonts w:ascii="Calibri" w:eastAsia="UD デジタル 教科書体 N" w:hAnsi="Calibri" w:cs="Calibri"/>
          <w:sz w:val="21"/>
          <w:szCs w:val="21"/>
        </w:rPr>
      </w:pPr>
    </w:p>
    <w:p w14:paraId="1A66CF3C" w14:textId="1DD2333E" w:rsidR="001433D5" w:rsidRPr="001433D5" w:rsidRDefault="000775DF" w:rsidP="00C934F6">
      <w:pPr>
        <w:ind w:firstLineChars="100" w:firstLine="188"/>
        <w:rPr>
          <w:rFonts w:ascii="Calibri" w:eastAsia="UD デジタル 教科書体 N" w:hAnsi="Calibri" w:cs="Calibri"/>
          <w:sz w:val="21"/>
          <w:szCs w:val="21"/>
        </w:rPr>
      </w:pPr>
      <w:r w:rsidRPr="000775DF">
        <w:rPr>
          <w:rFonts w:ascii="Calibri" w:eastAsia="UD デジタル 教科書体 N" w:hAnsi="Calibri" w:cs="Calibri" w:hint="eastAsia"/>
          <w:sz w:val="21"/>
          <w:szCs w:val="21"/>
        </w:rPr>
        <w:t>厳暑の候、皆様におかれましてはますますご清祥のこととお慶び申し上げます</w:t>
      </w:r>
      <w:r w:rsidR="001433D5" w:rsidRPr="001433D5">
        <w:rPr>
          <w:rFonts w:ascii="Calibri" w:eastAsia="UD デジタル 教科書体 N" w:hAnsi="Calibri" w:cs="Calibri" w:hint="eastAsia"/>
          <w:sz w:val="21"/>
          <w:szCs w:val="21"/>
        </w:rPr>
        <w:t>。</w:t>
      </w:r>
      <w:r w:rsidRPr="000775DF">
        <w:rPr>
          <w:rFonts w:ascii="Calibri" w:eastAsia="UD デジタル 教科書体 N" w:hAnsi="Calibri" w:cs="Calibri" w:hint="eastAsia"/>
          <w:sz w:val="21"/>
          <w:szCs w:val="21"/>
        </w:rPr>
        <w:t>平素より本連盟の活動にご理解とご協力を賜り、厚く御礼申し上げます</w:t>
      </w:r>
      <w:r w:rsidR="001433D5" w:rsidRPr="001433D5">
        <w:rPr>
          <w:rFonts w:ascii="Calibri" w:eastAsia="UD デジタル 教科書体 N" w:hAnsi="Calibri" w:cs="Calibri" w:hint="eastAsia"/>
          <w:sz w:val="21"/>
          <w:szCs w:val="21"/>
        </w:rPr>
        <w:t>。</w:t>
      </w:r>
    </w:p>
    <w:p w14:paraId="22D414CA" w14:textId="4FBD1822" w:rsidR="007564E5" w:rsidRDefault="001433D5" w:rsidP="001433D5">
      <w:pPr>
        <w:rPr>
          <w:rFonts w:ascii="Calibri" w:eastAsia="UD デジタル 教科書体 N" w:hAnsi="Calibri" w:cs="Calibri"/>
          <w:sz w:val="21"/>
          <w:szCs w:val="21"/>
        </w:rPr>
      </w:pPr>
      <w:r w:rsidRPr="001433D5">
        <w:rPr>
          <w:rFonts w:ascii="Calibri" w:eastAsia="UD デジタル 教科書体 N" w:hAnsi="Calibri" w:cs="Calibri" w:hint="eastAsia"/>
          <w:sz w:val="21"/>
          <w:szCs w:val="21"/>
        </w:rPr>
        <w:t xml:space="preserve">　さて、本大会並びに各地域におけるバレーボール競技の発展</w:t>
      </w:r>
      <w:r w:rsidR="008D2082">
        <w:rPr>
          <w:rFonts w:ascii="Calibri" w:eastAsia="UD デジタル 教科書体 N" w:hAnsi="Calibri" w:cs="Calibri" w:hint="eastAsia"/>
          <w:sz w:val="21"/>
          <w:szCs w:val="21"/>
        </w:rPr>
        <w:t>を目的として</w:t>
      </w:r>
      <w:r w:rsidRPr="001433D5">
        <w:rPr>
          <w:rFonts w:ascii="Calibri" w:eastAsia="UD デジタル 教科書体 N" w:hAnsi="Calibri" w:cs="Calibri" w:hint="eastAsia"/>
          <w:sz w:val="21"/>
          <w:szCs w:val="21"/>
        </w:rPr>
        <w:t>、部長・監督・コーチ情報交換会を下記のとおりで開催致します。</w:t>
      </w:r>
      <w:r w:rsidR="007130B7" w:rsidRPr="007130B7">
        <w:rPr>
          <w:rFonts w:ascii="Calibri" w:eastAsia="UD デジタル 教科書体 N" w:hAnsi="Calibri" w:cs="Calibri" w:hint="eastAsia"/>
          <w:sz w:val="21"/>
          <w:szCs w:val="21"/>
        </w:rPr>
        <w:t>ご多用の折とは存じますが、ぜひご出席くださいますようお願い申し上げます。</w:t>
      </w:r>
    </w:p>
    <w:p w14:paraId="752902C4" w14:textId="075F9B85" w:rsidR="001433D5" w:rsidRDefault="007564E5" w:rsidP="007564E5">
      <w:pPr>
        <w:ind w:firstLineChars="100" w:firstLine="188"/>
        <w:rPr>
          <w:rFonts w:ascii="Calibri" w:eastAsia="UD デジタル 教科書体 N" w:hAnsi="Calibri" w:cs="Calibri"/>
          <w:sz w:val="21"/>
          <w:szCs w:val="21"/>
        </w:rPr>
      </w:pPr>
      <w:r>
        <w:rPr>
          <w:rFonts w:ascii="Calibri" w:eastAsia="UD デジタル 教科書体 N" w:hAnsi="Calibri" w:cs="Calibri" w:hint="eastAsia"/>
          <w:sz w:val="21"/>
          <w:szCs w:val="21"/>
        </w:rPr>
        <w:t>なお、</w:t>
      </w:r>
      <w:r w:rsidR="00C934F6">
        <w:rPr>
          <w:rFonts w:ascii="Calibri" w:eastAsia="UD デジタル 教科書体 N" w:hAnsi="Calibri" w:cs="Calibri" w:hint="eastAsia"/>
          <w:sz w:val="21"/>
          <w:szCs w:val="21"/>
        </w:rPr>
        <w:t>参加される方は</w:t>
      </w:r>
      <w:r w:rsidR="00CF6C27">
        <w:rPr>
          <w:rFonts w:ascii="Calibri" w:eastAsia="UD デジタル 教科書体 N" w:hAnsi="Calibri" w:cs="Calibri" w:hint="eastAsia"/>
          <w:sz w:val="21"/>
          <w:szCs w:val="21"/>
          <w:u w:val="single"/>
        </w:rPr>
        <w:t>10</w:t>
      </w:r>
      <w:r w:rsidR="00C934F6" w:rsidRPr="00C934F6">
        <w:rPr>
          <w:rFonts w:ascii="Calibri" w:eastAsia="UD デジタル 教科書体 N" w:hAnsi="Calibri" w:cs="Calibri" w:hint="eastAsia"/>
          <w:sz w:val="21"/>
          <w:szCs w:val="21"/>
          <w:u w:val="single"/>
        </w:rPr>
        <w:t>月</w:t>
      </w:r>
      <w:r w:rsidR="00CF6C27">
        <w:rPr>
          <w:rFonts w:ascii="Calibri" w:eastAsia="UD デジタル 教科書体 N" w:hAnsi="Calibri" w:cs="Calibri" w:hint="eastAsia"/>
          <w:sz w:val="21"/>
          <w:szCs w:val="21"/>
          <w:u w:val="single"/>
        </w:rPr>
        <w:t>17</w:t>
      </w:r>
      <w:r w:rsidR="00C934F6" w:rsidRPr="00C934F6">
        <w:rPr>
          <w:rFonts w:ascii="Calibri" w:eastAsia="UD デジタル 教科書体 N" w:hAnsi="Calibri" w:cs="Calibri" w:hint="eastAsia"/>
          <w:sz w:val="21"/>
          <w:szCs w:val="21"/>
          <w:u w:val="single"/>
        </w:rPr>
        <w:t>日（金）まで</w:t>
      </w:r>
      <w:r w:rsidR="00C934F6">
        <w:rPr>
          <w:rFonts w:ascii="Calibri" w:eastAsia="UD デジタル 教科書体 N" w:hAnsi="Calibri" w:cs="Calibri" w:hint="eastAsia"/>
          <w:sz w:val="21"/>
          <w:szCs w:val="21"/>
        </w:rPr>
        <w:t>に</w:t>
      </w:r>
      <w:r w:rsidR="00913BF6">
        <w:rPr>
          <w:rFonts w:ascii="Calibri" w:eastAsia="UD デジタル 教科書体 N" w:hAnsi="Calibri" w:cs="Calibri" w:hint="eastAsia"/>
          <w:sz w:val="21"/>
          <w:szCs w:val="21"/>
        </w:rPr>
        <w:t>以下の</w:t>
      </w:r>
      <w:r w:rsidR="00555C79">
        <w:rPr>
          <w:rFonts w:ascii="Calibri" w:eastAsia="UD デジタル 教科書体 N" w:hAnsi="Calibri" w:cs="Calibri" w:hint="eastAsia"/>
          <w:sz w:val="21"/>
          <w:szCs w:val="21"/>
        </w:rPr>
        <w:t>QR</w:t>
      </w:r>
      <w:r w:rsidR="00555C79">
        <w:rPr>
          <w:rFonts w:ascii="Calibri" w:eastAsia="UD デジタル 教科書体 N" w:hAnsi="Calibri" w:cs="Calibri" w:hint="eastAsia"/>
          <w:sz w:val="21"/>
          <w:szCs w:val="21"/>
        </w:rPr>
        <w:t>コード（</w:t>
      </w:r>
      <w:r w:rsidR="00555C79">
        <w:rPr>
          <w:rFonts w:ascii="Calibri" w:eastAsia="UD デジタル 教科書体 N" w:hAnsi="Calibri" w:cs="Calibri" w:hint="eastAsia"/>
          <w:sz w:val="21"/>
          <w:szCs w:val="21"/>
        </w:rPr>
        <w:t>Google</w:t>
      </w:r>
      <w:r w:rsidR="00555C79">
        <w:rPr>
          <w:rFonts w:ascii="Calibri" w:eastAsia="UD デジタル 教科書体 N" w:hAnsi="Calibri" w:cs="Calibri" w:hint="eastAsia"/>
          <w:sz w:val="21"/>
          <w:szCs w:val="21"/>
        </w:rPr>
        <w:t>フォーム）より読み込みのうえ、ご回答をお願いいたします</w:t>
      </w:r>
      <w:r>
        <w:rPr>
          <w:rFonts w:ascii="Calibri" w:eastAsia="UD デジタル 教科書体 N" w:hAnsi="Calibri" w:cs="Calibri" w:hint="eastAsia"/>
          <w:sz w:val="21"/>
          <w:szCs w:val="21"/>
        </w:rPr>
        <w:t>。</w:t>
      </w:r>
    </w:p>
    <w:p w14:paraId="42317067" w14:textId="17E26925" w:rsidR="00555C79" w:rsidRPr="00555C79" w:rsidRDefault="00555C79" w:rsidP="007564E5">
      <w:pPr>
        <w:ind w:firstLineChars="100" w:firstLine="188"/>
        <w:rPr>
          <w:rFonts w:ascii="Calibri" w:eastAsia="UD デジタル 教科書体 N" w:hAnsi="Calibri" w:cs="Calibri"/>
          <w:sz w:val="21"/>
          <w:szCs w:val="21"/>
        </w:rPr>
      </w:pPr>
      <w:r>
        <w:rPr>
          <w:rFonts w:ascii="Calibri" w:eastAsia="UD デジタル 教科書体 N" w:hAnsi="Calibri" w:cs="Calibri" w:hint="eastAsia"/>
          <w:sz w:val="21"/>
          <w:szCs w:val="21"/>
        </w:rPr>
        <w:t>Google</w:t>
      </w:r>
      <w:r>
        <w:rPr>
          <w:rFonts w:ascii="Calibri" w:eastAsia="UD デジタル 教科書体 N" w:hAnsi="Calibri" w:cs="Calibri" w:hint="eastAsia"/>
          <w:sz w:val="21"/>
          <w:szCs w:val="21"/>
        </w:rPr>
        <w:t>フォームが不慣れな方は、本紙回答票を以下の</w:t>
      </w:r>
      <w:r>
        <w:rPr>
          <w:rFonts w:ascii="Calibri" w:eastAsia="UD デジタル 教科書体 N" w:hAnsi="Calibri" w:cs="Calibri" w:hint="eastAsia"/>
          <w:sz w:val="21"/>
          <w:szCs w:val="21"/>
        </w:rPr>
        <w:t>E</w:t>
      </w:r>
      <w:r>
        <w:rPr>
          <w:rFonts w:ascii="Cambria Math" w:eastAsia="UD デジタル 教科書体 N" w:hAnsi="Cambria Math" w:cs="Cambria Math" w:hint="eastAsia"/>
          <w:sz w:val="21"/>
          <w:szCs w:val="21"/>
        </w:rPr>
        <w:t>-mail</w:t>
      </w:r>
      <w:r>
        <w:rPr>
          <w:rFonts w:ascii="Cambria Math" w:eastAsia="UD デジタル 教科書体 N" w:hAnsi="Cambria Math" w:cs="Cambria Math" w:hint="eastAsia"/>
          <w:sz w:val="21"/>
          <w:szCs w:val="21"/>
        </w:rPr>
        <w:t>に回答をお願いいたします。</w:t>
      </w:r>
    </w:p>
    <w:p w14:paraId="1A53B2C3" w14:textId="77777777" w:rsidR="001433D5" w:rsidRPr="001433D5" w:rsidRDefault="001433D5" w:rsidP="00CB7D0B">
      <w:pPr>
        <w:rPr>
          <w:rFonts w:ascii="Calibri" w:eastAsia="UD デジタル 教科書体 N" w:hAnsi="Calibri" w:cs="Calibri"/>
          <w:sz w:val="22"/>
          <w:szCs w:val="22"/>
        </w:rPr>
      </w:pPr>
    </w:p>
    <w:p w14:paraId="16C10BC3" w14:textId="77777777" w:rsidR="004C088E" w:rsidRDefault="004C088E" w:rsidP="004C088E">
      <w:pPr>
        <w:pStyle w:val="a9"/>
      </w:pPr>
      <w:r>
        <w:rPr>
          <w:rFonts w:hint="eastAsia"/>
        </w:rPr>
        <w:t>記</w:t>
      </w:r>
    </w:p>
    <w:p w14:paraId="542B749F" w14:textId="77777777" w:rsidR="004C088E" w:rsidRDefault="004C088E" w:rsidP="004C088E">
      <w:pPr>
        <w:ind w:firstLineChars="929" w:firstLine="1747"/>
        <w:rPr>
          <w:rFonts w:ascii="Calibri" w:eastAsia="PMingLiU" w:hAnsi="Calibri" w:cs="Calibri"/>
          <w:sz w:val="21"/>
          <w:szCs w:val="21"/>
          <w:lang w:eastAsia="zh-TW"/>
        </w:rPr>
      </w:pPr>
    </w:p>
    <w:p w14:paraId="1F0DB611" w14:textId="1350DB70" w:rsidR="004C088E" w:rsidRPr="00C934F6" w:rsidRDefault="004C088E" w:rsidP="004C088E">
      <w:pPr>
        <w:ind w:firstLineChars="778" w:firstLine="1463"/>
        <w:rPr>
          <w:rFonts w:ascii="Calibri" w:eastAsia="PMingLiU" w:hAnsi="Calibri" w:cs="Calibri"/>
          <w:sz w:val="21"/>
          <w:szCs w:val="21"/>
        </w:rPr>
      </w:pPr>
      <w:r w:rsidRPr="001433D5">
        <w:rPr>
          <w:rFonts w:ascii="Calibri" w:eastAsia="UD デジタル 教科書体 N" w:hAnsi="Calibri" w:cs="Calibri"/>
          <w:sz w:val="21"/>
          <w:szCs w:val="21"/>
          <w:lang w:eastAsia="zh-TW"/>
        </w:rPr>
        <w:t xml:space="preserve">期　日　</w:t>
      </w:r>
      <w:r>
        <w:rPr>
          <w:rFonts w:ascii="Calibri" w:eastAsia="UD デジタル 教科書体 N" w:hAnsi="Calibri" w:cs="Calibri" w:hint="eastAsia"/>
          <w:sz w:val="21"/>
          <w:szCs w:val="21"/>
        </w:rPr>
        <w:t xml:space="preserve"> </w:t>
      </w:r>
      <w:r w:rsidRPr="001433D5">
        <w:rPr>
          <w:rFonts w:ascii="Calibri" w:eastAsia="UD デジタル 教科書体 N" w:hAnsi="Calibri" w:cs="Calibri"/>
          <w:sz w:val="21"/>
          <w:szCs w:val="21"/>
          <w:lang w:eastAsia="zh-TW"/>
        </w:rPr>
        <w:t xml:space="preserve">　令和</w:t>
      </w:r>
      <w:r>
        <w:rPr>
          <w:rFonts w:ascii="Calibri" w:eastAsia="UD デジタル 教科書体 N" w:hAnsi="Calibri" w:cs="Calibri" w:hint="eastAsia"/>
          <w:sz w:val="21"/>
          <w:szCs w:val="21"/>
        </w:rPr>
        <w:t>7</w:t>
      </w:r>
      <w:r w:rsidRPr="001433D5">
        <w:rPr>
          <w:rFonts w:ascii="Calibri" w:eastAsia="UD デジタル 教科書体 N" w:hAnsi="Calibri" w:cs="Calibri"/>
          <w:sz w:val="21"/>
          <w:szCs w:val="21"/>
          <w:lang w:eastAsia="zh-TW"/>
        </w:rPr>
        <w:t>年</w:t>
      </w:r>
      <w:r>
        <w:rPr>
          <w:rFonts w:ascii="Calibri" w:eastAsia="UD デジタル 教科書体 N" w:hAnsi="Calibri" w:cs="Calibri" w:hint="eastAsia"/>
          <w:sz w:val="21"/>
          <w:szCs w:val="21"/>
        </w:rPr>
        <w:t>1</w:t>
      </w:r>
      <w:r>
        <w:rPr>
          <w:rFonts w:ascii="Calibri" w:eastAsia="UD デジタル 教科書体 N" w:hAnsi="Calibri" w:cs="Calibri"/>
          <w:sz w:val="21"/>
          <w:szCs w:val="21"/>
        </w:rPr>
        <w:t>0</w:t>
      </w:r>
      <w:r w:rsidRPr="001433D5">
        <w:rPr>
          <w:rFonts w:ascii="Calibri" w:eastAsia="UD デジタル 教科書体 N" w:hAnsi="Calibri" w:cs="Calibri"/>
          <w:sz w:val="21"/>
          <w:szCs w:val="21"/>
          <w:lang w:eastAsia="zh-TW"/>
        </w:rPr>
        <w:t>月</w:t>
      </w:r>
      <w:r w:rsidR="00CF6C27">
        <w:rPr>
          <w:rFonts w:ascii="Calibri" w:eastAsia="UD デジタル 教科書体 N" w:hAnsi="Calibri" w:cs="Calibri" w:hint="eastAsia"/>
          <w:sz w:val="21"/>
          <w:szCs w:val="21"/>
        </w:rPr>
        <w:t>24</w:t>
      </w:r>
      <w:r w:rsidRPr="001433D5">
        <w:rPr>
          <w:rFonts w:ascii="Calibri" w:eastAsia="UD デジタル 教科書体 N" w:hAnsi="Calibri" w:cs="Calibri"/>
          <w:sz w:val="21"/>
          <w:szCs w:val="21"/>
          <w:lang w:eastAsia="zh-TW"/>
        </w:rPr>
        <w:t>日（金）</w:t>
      </w:r>
      <w:r>
        <w:rPr>
          <w:rFonts w:ascii="Calibri" w:eastAsia="UD デジタル 教科書体 N" w:hAnsi="Calibri" w:cs="Calibri" w:hint="eastAsia"/>
          <w:sz w:val="21"/>
          <w:szCs w:val="21"/>
        </w:rPr>
        <w:t>1</w:t>
      </w:r>
      <w:r>
        <w:rPr>
          <w:rFonts w:ascii="Calibri" w:eastAsia="UD デジタル 教科書体 N" w:hAnsi="Calibri" w:cs="Calibri"/>
          <w:sz w:val="21"/>
          <w:szCs w:val="21"/>
        </w:rPr>
        <w:t>9</w:t>
      </w:r>
      <w:r>
        <w:rPr>
          <w:rFonts w:ascii="Calibri" w:eastAsia="UD デジタル 教科書体 N" w:hAnsi="Calibri" w:cs="Calibri" w:hint="eastAsia"/>
          <w:sz w:val="21"/>
          <w:szCs w:val="21"/>
        </w:rPr>
        <w:t>:0</w:t>
      </w:r>
      <w:r>
        <w:rPr>
          <w:rFonts w:ascii="Calibri" w:eastAsia="UD デジタル 教科書体 N" w:hAnsi="Calibri" w:cs="Calibri"/>
          <w:sz w:val="21"/>
          <w:szCs w:val="21"/>
        </w:rPr>
        <w:t>0</w:t>
      </w:r>
      <w:r>
        <w:rPr>
          <w:rFonts w:ascii="Calibri" w:eastAsia="UD デジタル 教科書体 N" w:hAnsi="Calibri" w:cs="Calibri" w:hint="eastAsia"/>
          <w:sz w:val="21"/>
          <w:szCs w:val="21"/>
        </w:rPr>
        <w:t>～</w:t>
      </w:r>
    </w:p>
    <w:p w14:paraId="7521EBD4" w14:textId="3AFE3702" w:rsidR="00A22079" w:rsidRDefault="004C088E" w:rsidP="00A22079">
      <w:pPr>
        <w:ind w:firstLineChars="678" w:firstLine="1275"/>
        <w:rPr>
          <w:rFonts w:ascii="Calibri" w:eastAsia="UD デジタル 教科書体 N" w:hAnsi="Calibri" w:cs="Calibri"/>
          <w:sz w:val="21"/>
          <w:szCs w:val="21"/>
        </w:rPr>
      </w:pPr>
      <w:r w:rsidRPr="001433D5">
        <w:rPr>
          <w:rFonts w:ascii="Calibri" w:eastAsia="UD デジタル 教科書体 N" w:hAnsi="Calibri" w:cs="Calibri"/>
          <w:sz w:val="21"/>
          <w:szCs w:val="21"/>
          <w:lang w:eastAsia="zh-TW"/>
        </w:rPr>
        <w:t xml:space="preserve">　場　所</w:t>
      </w:r>
      <w:r w:rsidRPr="004948A6">
        <w:rPr>
          <w:rFonts w:ascii="Calibri" w:eastAsia="UD デジタル 教科書体 N" w:hAnsi="Calibri" w:cs="Calibri"/>
          <w:sz w:val="21"/>
          <w:szCs w:val="21"/>
          <w:lang w:eastAsia="zh-TW"/>
        </w:rPr>
        <w:t xml:space="preserve">　　</w:t>
      </w:r>
      <w:r w:rsidR="00A22079">
        <w:rPr>
          <w:rFonts w:ascii="Calibri" w:eastAsia="UD デジタル 教科書体 N" w:hAnsi="Calibri" w:cs="Calibri" w:hint="eastAsia"/>
          <w:sz w:val="21"/>
          <w:szCs w:val="21"/>
          <w:lang w:eastAsia="zh-TW"/>
        </w:rPr>
        <w:t xml:space="preserve"> </w:t>
      </w:r>
      <w:r w:rsidR="00866C8D">
        <w:rPr>
          <w:rFonts w:ascii="Calibri" w:eastAsia="UD デジタル 教科書体 N" w:hAnsi="Calibri" w:cs="Calibri" w:hint="eastAsia"/>
          <w:sz w:val="21"/>
          <w:szCs w:val="21"/>
        </w:rPr>
        <w:t>炭焼き・海鮮　陽溜食堂　日吉町店</w:t>
      </w:r>
    </w:p>
    <w:p w14:paraId="2CE9FD36" w14:textId="0494494B" w:rsidR="002F589A" w:rsidRDefault="00A22079" w:rsidP="00A22079">
      <w:pPr>
        <w:ind w:firstLineChars="1328" w:firstLine="2497"/>
        <w:rPr>
          <w:rFonts w:ascii="Calibri" w:eastAsia="PMingLiU" w:hAnsi="Calibri" w:cs="Calibri"/>
          <w:sz w:val="21"/>
          <w:szCs w:val="21"/>
          <w:lang w:eastAsia="zh-TW"/>
        </w:rPr>
      </w:pPr>
      <w:r w:rsidRPr="00A22079">
        <w:rPr>
          <w:rFonts w:ascii="Calibri" w:eastAsia="UD デジタル 教科書体 N" w:hAnsi="Calibri" w:cs="Calibri" w:hint="eastAsia"/>
          <w:sz w:val="21"/>
          <w:szCs w:val="21"/>
        </w:rPr>
        <w:t>福岡県久留米市</w:t>
      </w:r>
      <w:r w:rsidR="00B87E31">
        <w:rPr>
          <w:rFonts w:ascii="Calibri" w:eastAsia="UD デジタル 教科書体 N" w:hAnsi="Calibri" w:cs="Calibri" w:hint="eastAsia"/>
          <w:sz w:val="21"/>
          <w:szCs w:val="21"/>
        </w:rPr>
        <w:t>東町</w:t>
      </w:r>
      <w:r w:rsidR="00B87E31">
        <w:rPr>
          <w:rFonts w:ascii="Calibri" w:eastAsia="UD デジタル 教科書体 N" w:hAnsi="Calibri" w:cs="Calibri"/>
          <w:sz w:val="21"/>
          <w:szCs w:val="21"/>
        </w:rPr>
        <w:t>25-21</w:t>
      </w:r>
      <w:r w:rsidR="00E97F52">
        <w:rPr>
          <w:rFonts w:ascii="Calibri" w:eastAsia="UD デジタル 教科書体 N" w:hAnsi="Calibri" w:cs="Calibri"/>
          <w:sz w:val="21"/>
          <w:szCs w:val="21"/>
          <w:lang w:eastAsia="zh-TW"/>
        </w:rPr>
        <w:t xml:space="preserve">   </w:t>
      </w:r>
      <w:r w:rsidR="004948A6" w:rsidRPr="004948A6">
        <w:rPr>
          <w:rFonts w:ascii="Calibri" w:eastAsia="UD デジタル 教科書体 N" w:hAnsi="Calibri" w:cs="Calibri" w:hint="eastAsia"/>
          <w:sz w:val="21"/>
          <w:szCs w:val="21"/>
        </w:rPr>
        <w:t>T</w:t>
      </w:r>
      <w:r w:rsidR="004948A6" w:rsidRPr="004948A6">
        <w:rPr>
          <w:rFonts w:ascii="Calibri" w:eastAsia="UD デジタル 教科書体 N" w:hAnsi="Calibri" w:cs="Calibri"/>
          <w:sz w:val="21"/>
          <w:szCs w:val="21"/>
        </w:rPr>
        <w:t>el:</w:t>
      </w:r>
      <w:r w:rsidR="00866C8D">
        <w:rPr>
          <w:rFonts w:ascii="Calibri" w:eastAsia="UD デジタル 教科書体 N" w:hAnsi="Calibri" w:cs="Calibri" w:hint="eastAsia"/>
          <w:sz w:val="21"/>
          <w:szCs w:val="21"/>
        </w:rPr>
        <w:t>0</w:t>
      </w:r>
      <w:r w:rsidR="00B87E31">
        <w:rPr>
          <w:rFonts w:ascii="Calibri" w:eastAsia="UD デジタル 教科書体 N" w:hAnsi="Calibri" w:cs="Calibri"/>
          <w:sz w:val="21"/>
          <w:szCs w:val="21"/>
        </w:rPr>
        <w:t>50</w:t>
      </w:r>
      <w:r w:rsidR="00866C8D">
        <w:rPr>
          <w:rFonts w:ascii="Calibri" w:eastAsia="UD デジタル 教科書体 N" w:hAnsi="Calibri" w:cs="Calibri" w:hint="eastAsia"/>
          <w:sz w:val="21"/>
          <w:szCs w:val="21"/>
        </w:rPr>
        <w:t>-</w:t>
      </w:r>
      <w:r w:rsidR="00B87E31">
        <w:rPr>
          <w:rFonts w:ascii="Calibri" w:eastAsia="UD デジタル 教科書体 N" w:hAnsi="Calibri" w:cs="Calibri"/>
          <w:sz w:val="21"/>
          <w:szCs w:val="21"/>
        </w:rPr>
        <w:t>5484</w:t>
      </w:r>
      <w:r w:rsidR="00866C8D">
        <w:rPr>
          <w:rFonts w:ascii="Calibri" w:eastAsia="UD デジタル 教科書体 N" w:hAnsi="Calibri" w:cs="Calibri" w:hint="eastAsia"/>
          <w:sz w:val="21"/>
          <w:szCs w:val="21"/>
        </w:rPr>
        <w:t>-</w:t>
      </w:r>
      <w:r w:rsidR="00B87E31">
        <w:rPr>
          <w:rFonts w:ascii="Calibri" w:eastAsia="UD デジタル 教科書体 N" w:hAnsi="Calibri" w:cs="Calibri"/>
          <w:sz w:val="21"/>
          <w:szCs w:val="21"/>
        </w:rPr>
        <w:t>2669</w:t>
      </w:r>
    </w:p>
    <w:p w14:paraId="6F1D77AA" w14:textId="7621E500" w:rsidR="00555C79" w:rsidRDefault="00555C79" w:rsidP="009D0001">
      <w:pPr>
        <w:ind w:leftChars="586" w:left="1526" w:hangingChars="132" w:hanging="248"/>
        <w:rPr>
          <w:rFonts w:ascii="Calibri" w:eastAsia="UD デジタル 教科書体 N" w:hAnsi="Calibri" w:cs="Calibri"/>
          <w:sz w:val="21"/>
          <w:szCs w:val="21"/>
        </w:rPr>
      </w:pPr>
      <w:r>
        <w:rPr>
          <w:rFonts w:ascii="Calibri" w:eastAsia="UD デジタル 教科書体 N" w:hAnsi="Calibri" w:cs="Calibri" w:hint="eastAsia"/>
          <w:sz w:val="21"/>
          <w:szCs w:val="21"/>
        </w:rPr>
        <w:t xml:space="preserve">　　　　　　</w:t>
      </w:r>
      <w:r w:rsidR="00A22079">
        <w:rPr>
          <w:rFonts w:ascii="Calibri" w:eastAsia="UD デジタル 教科書体 N" w:hAnsi="Calibri" w:cs="Calibri" w:hint="eastAsia"/>
          <w:sz w:val="21"/>
          <w:szCs w:val="21"/>
        </w:rPr>
        <w:t xml:space="preserve"> </w:t>
      </w:r>
      <w:hyperlink r:id="rId6" w:history="1">
        <w:r w:rsidR="00A22079" w:rsidRPr="00A22079">
          <w:rPr>
            <w:rStyle w:val="a7"/>
            <w:rFonts w:ascii="Calibri" w:eastAsia="UD デジタル 教科書体 N" w:hAnsi="Calibri" w:cs="Calibri"/>
            <w:sz w:val="21"/>
            <w:szCs w:val="21"/>
          </w:rPr>
          <w:t>https://hidamarisyokudouhonten.gorp.jp/</w:t>
        </w:r>
      </w:hyperlink>
    </w:p>
    <w:p w14:paraId="0EAC0DE0" w14:textId="5D390263" w:rsidR="004C088E" w:rsidRPr="004948A6" w:rsidRDefault="004C088E" w:rsidP="009D0001">
      <w:pPr>
        <w:ind w:leftChars="586" w:left="1526" w:hangingChars="132" w:hanging="248"/>
        <w:rPr>
          <w:rFonts w:ascii="Calibri" w:eastAsia="UD デジタル 教科書体 N" w:hAnsi="Calibri" w:cs="Calibri"/>
          <w:sz w:val="21"/>
          <w:szCs w:val="21"/>
          <w:lang w:eastAsia="zh-TW"/>
        </w:rPr>
      </w:pPr>
      <w:r w:rsidRPr="004948A6">
        <w:rPr>
          <w:rFonts w:ascii="Calibri" w:eastAsia="UD デジタル 教科書体 N" w:hAnsi="Calibri" w:cs="Calibri"/>
          <w:sz w:val="21"/>
          <w:szCs w:val="21"/>
          <w:lang w:eastAsia="zh-TW"/>
        </w:rPr>
        <w:t xml:space="preserve">　会　費　</w:t>
      </w:r>
      <w:r w:rsidRPr="004948A6">
        <w:rPr>
          <w:rFonts w:ascii="Calibri" w:eastAsia="UD デジタル 教科書体 N" w:hAnsi="Calibri" w:cs="Calibri" w:hint="eastAsia"/>
          <w:sz w:val="21"/>
          <w:szCs w:val="21"/>
          <w:lang w:eastAsia="zh-TW"/>
        </w:rPr>
        <w:t xml:space="preserve"> </w:t>
      </w:r>
      <w:r w:rsidRPr="004948A6">
        <w:rPr>
          <w:rFonts w:ascii="Calibri" w:eastAsia="UD デジタル 教科書体 N" w:hAnsi="Calibri" w:cs="Calibri"/>
          <w:sz w:val="21"/>
          <w:szCs w:val="21"/>
          <w:lang w:eastAsia="zh-TW"/>
        </w:rPr>
        <w:t xml:space="preserve">　</w:t>
      </w:r>
      <w:r w:rsidR="00CF6C27">
        <w:rPr>
          <w:rFonts w:ascii="Calibri" w:eastAsia="UD デジタル 教科書体 N" w:hAnsi="Calibri" w:cs="Calibri" w:hint="eastAsia"/>
          <w:sz w:val="21"/>
          <w:szCs w:val="21"/>
        </w:rPr>
        <w:t>5,000</w:t>
      </w:r>
      <w:r w:rsidRPr="004948A6">
        <w:rPr>
          <w:rFonts w:ascii="Calibri" w:eastAsia="UD デジタル 教科書体 N" w:hAnsi="Calibri" w:cs="Calibri"/>
          <w:sz w:val="21"/>
          <w:szCs w:val="21"/>
          <w:lang w:eastAsia="zh-TW"/>
        </w:rPr>
        <w:t>円</w:t>
      </w:r>
    </w:p>
    <w:p w14:paraId="2C60615F" w14:textId="1E60DC83" w:rsidR="007130B7" w:rsidRDefault="004C088E" w:rsidP="004C088E">
      <w:pPr>
        <w:ind w:firstLineChars="678" w:firstLine="1275"/>
        <w:rPr>
          <w:rFonts w:ascii="Calibri" w:eastAsia="UD デジタル 教科書体 N" w:hAnsi="Calibri" w:cs="Calibri"/>
          <w:sz w:val="21"/>
          <w:szCs w:val="21"/>
          <w:lang w:eastAsia="zh-TW"/>
        </w:rPr>
      </w:pPr>
      <w:r>
        <w:rPr>
          <w:rFonts w:ascii="Calibri" w:eastAsia="UD デジタル 教科書体 N" w:hAnsi="Calibri" w:cs="Calibri" w:hint="eastAsia"/>
          <w:sz w:val="21"/>
          <w:szCs w:val="21"/>
          <w:lang w:eastAsia="zh-TW"/>
        </w:rPr>
        <w:t xml:space="preserve">　</w:t>
      </w:r>
    </w:p>
    <w:p w14:paraId="00ABCDE7" w14:textId="75518A5A" w:rsidR="00140282" w:rsidRDefault="00140282" w:rsidP="004C088E">
      <w:pPr>
        <w:ind w:firstLineChars="678" w:firstLine="1275"/>
        <w:rPr>
          <w:rFonts w:ascii="Calibri" w:eastAsia="UD デジタル 教科書体 N" w:hAnsi="Calibri" w:cs="Calibri"/>
          <w:sz w:val="21"/>
          <w:szCs w:val="21"/>
          <w:lang w:eastAsia="zh-TW"/>
        </w:rPr>
      </w:pPr>
    </w:p>
    <w:p w14:paraId="5687407D" w14:textId="04F84C15" w:rsidR="007130B7" w:rsidRDefault="00913BF6" w:rsidP="004C088E">
      <w:pPr>
        <w:ind w:firstLineChars="678" w:firstLine="1275"/>
        <w:rPr>
          <w:rFonts w:ascii="Calibri" w:eastAsia="UD デジタル 教科書体 N" w:hAnsi="Calibri" w:cs="Calibri"/>
          <w:sz w:val="21"/>
          <w:szCs w:val="21"/>
          <w:lang w:eastAsia="zh-TW"/>
        </w:rPr>
      </w:pPr>
      <w:r>
        <w:rPr>
          <w:rFonts w:ascii="Calibri" w:eastAsia="UD デジタル 教科書体 N" w:hAnsi="Calibri" w:cs="Calibri"/>
          <w:noProof/>
          <w:sz w:val="21"/>
          <w:szCs w:val="21"/>
        </w:rPr>
        <w:drawing>
          <wp:anchor distT="0" distB="0" distL="114300" distR="114300" simplePos="0" relativeHeight="251660288" behindDoc="1" locked="0" layoutInCell="1" allowOverlap="1" wp14:anchorId="1E7A6814" wp14:editId="47CC6E9A">
            <wp:simplePos x="0" y="0"/>
            <wp:positionH relativeFrom="column">
              <wp:posOffset>4733925</wp:posOffset>
            </wp:positionH>
            <wp:positionV relativeFrom="paragraph">
              <wp:posOffset>61595</wp:posOffset>
            </wp:positionV>
            <wp:extent cx="819150" cy="819150"/>
            <wp:effectExtent l="0" t="0" r="0" b="0"/>
            <wp:wrapNone/>
            <wp:docPr id="1422489783" name="図 2" descr="QR コード&#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489783" name="図 2" descr="QR コード&#10;&#10;AI 生成コンテンツは誤りを含む可能性があります。"/>
                    <pic:cNvPicPr/>
                  </pic:nvPicPr>
                  <pic:blipFill>
                    <a:blip r:embed="rId7" cstate="print">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anchor>
        </w:drawing>
      </w:r>
      <w:r w:rsidR="00BE6922">
        <w:rPr>
          <w:rFonts w:ascii="Calibri" w:eastAsia="UD デジタル 教科書体 N" w:hAnsi="Calibri" w:cs="Calibri"/>
          <w:noProof/>
          <w:sz w:val="21"/>
          <w:szCs w:val="21"/>
          <w:lang w:eastAsia="zh-TW"/>
        </w:rPr>
        <mc:AlternateContent>
          <mc:Choice Requires="wps">
            <w:drawing>
              <wp:anchor distT="0" distB="0" distL="114300" distR="114300" simplePos="0" relativeHeight="251661312" behindDoc="1" locked="0" layoutInCell="1" allowOverlap="1" wp14:anchorId="1D5F15A3" wp14:editId="5522E8B3">
                <wp:simplePos x="0" y="0"/>
                <wp:positionH relativeFrom="column">
                  <wp:posOffset>847725</wp:posOffset>
                </wp:positionH>
                <wp:positionV relativeFrom="paragraph">
                  <wp:posOffset>118744</wp:posOffset>
                </wp:positionV>
                <wp:extent cx="2819400" cy="1019175"/>
                <wp:effectExtent l="0" t="0" r="19050" b="28575"/>
                <wp:wrapNone/>
                <wp:docPr id="1106852446" name="四角形: 角を丸くする 3"/>
                <wp:cNvGraphicFramePr/>
                <a:graphic xmlns:a="http://schemas.openxmlformats.org/drawingml/2006/main">
                  <a:graphicData uri="http://schemas.microsoft.com/office/word/2010/wordprocessingShape">
                    <wps:wsp>
                      <wps:cNvSpPr/>
                      <wps:spPr>
                        <a:xfrm>
                          <a:off x="0" y="0"/>
                          <a:ext cx="2819400" cy="1019175"/>
                        </a:xfrm>
                        <a:prstGeom prst="round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F7F7E3" id="四角形: 角を丸くする 3" o:spid="_x0000_s1026" style="position:absolute;margin-left:66.75pt;margin-top:9.35pt;width:222pt;height:80.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" filled="f" strokecolor="black [3213]" strokeweight="1pt">
                <v:stroke joinstyle="miter"/>
              </v:roundrect>
            </w:pict>
          </mc:Fallback>
        </mc:AlternateContent>
      </w:r>
    </w:p>
    <w:p w14:paraId="6F207B6E" w14:textId="7C1145E0" w:rsidR="00CF6C27" w:rsidRDefault="007130B7" w:rsidP="00CF6C27">
      <w:pPr>
        <w:ind w:firstLineChars="778" w:firstLine="1463"/>
        <w:rPr>
          <w:rFonts w:ascii="Calibri" w:eastAsia="UD デジタル 教科書体 N" w:hAnsi="Calibri" w:cs="Calibri"/>
          <w:sz w:val="21"/>
          <w:szCs w:val="21"/>
        </w:rPr>
      </w:pPr>
      <w:r>
        <w:rPr>
          <w:rFonts w:ascii="Calibri" w:eastAsia="UD デジタル 教科書体 N" w:hAnsi="Calibri" w:cs="Calibri" w:hint="eastAsia"/>
          <w:sz w:val="21"/>
          <w:szCs w:val="21"/>
        </w:rPr>
        <w:t>【連絡先】</w:t>
      </w:r>
      <w:r w:rsidR="004C088E">
        <w:rPr>
          <w:rFonts w:ascii="Calibri" w:eastAsia="UD デジタル 教科書体 N" w:hAnsi="Calibri" w:cs="Calibri" w:hint="eastAsia"/>
          <w:sz w:val="21"/>
          <w:szCs w:val="21"/>
        </w:rPr>
        <w:t xml:space="preserve">　</w:t>
      </w:r>
      <w:r w:rsidR="00CF6C27">
        <w:rPr>
          <w:rFonts w:ascii="Calibri" w:eastAsia="UD デジタル 教科書体 N" w:hAnsi="Calibri" w:cs="Calibri" w:hint="eastAsia"/>
          <w:sz w:val="21"/>
          <w:szCs w:val="21"/>
        </w:rPr>
        <w:t>福岡</w:t>
      </w:r>
      <w:r w:rsidR="004C088E">
        <w:rPr>
          <w:rFonts w:ascii="Calibri" w:eastAsia="UD デジタル 教科書体 N" w:hAnsi="Calibri" w:cs="Calibri" w:hint="eastAsia"/>
          <w:sz w:val="21"/>
          <w:szCs w:val="21"/>
        </w:rPr>
        <w:t xml:space="preserve">県大学バレーボール連盟　</w:t>
      </w:r>
    </w:p>
    <w:p w14:paraId="1B0A4857" w14:textId="457E7BC7" w:rsidR="00913BF6" w:rsidRDefault="00913BF6" w:rsidP="00CF6C27">
      <w:pPr>
        <w:ind w:firstLineChars="778" w:firstLine="1463"/>
        <w:rPr>
          <w:rFonts w:ascii="Calibri" w:eastAsia="UD デジタル 教科書体 N" w:hAnsi="Calibri" w:cs="Calibri"/>
          <w:sz w:val="21"/>
          <w:szCs w:val="21"/>
        </w:rPr>
      </w:pPr>
      <w:r>
        <w:rPr>
          <w:rFonts w:ascii="Calibri" w:eastAsia="UD デジタル 教科書体 N" w:hAnsi="Calibri" w:cs="Calibri" w:hint="eastAsia"/>
          <w:sz w:val="21"/>
          <w:szCs w:val="21"/>
        </w:rPr>
        <w:t xml:space="preserve">　　　　　　西日本工業大学　山口嗣之</w:t>
      </w:r>
    </w:p>
    <w:p w14:paraId="17F1384A" w14:textId="086561D0" w:rsidR="004C088E" w:rsidRDefault="004C088E" w:rsidP="00CF6C27">
      <w:pPr>
        <w:ind w:firstLineChars="778" w:firstLine="1463"/>
        <w:rPr>
          <w:rFonts w:ascii="Calibri" w:eastAsia="UD デジタル 教科書体 N" w:hAnsi="Calibri" w:cs="Calibri"/>
          <w:sz w:val="21"/>
          <w:szCs w:val="21"/>
        </w:rPr>
      </w:pPr>
      <w:r>
        <w:rPr>
          <w:rFonts w:ascii="Calibri" w:eastAsia="UD デジタル 教科書体 N" w:hAnsi="Calibri" w:cs="Calibri" w:hint="eastAsia"/>
          <w:sz w:val="21"/>
          <w:szCs w:val="21"/>
        </w:rPr>
        <w:t xml:space="preserve">　　　　　</w:t>
      </w:r>
      <w:r>
        <w:rPr>
          <w:rFonts w:ascii="Calibri" w:eastAsia="UD デジタル 教科書体 N" w:hAnsi="Calibri" w:cs="Calibri" w:hint="eastAsia"/>
          <w:sz w:val="21"/>
          <w:szCs w:val="21"/>
        </w:rPr>
        <w:t xml:space="preserve"> </w:t>
      </w:r>
      <w:r>
        <w:rPr>
          <w:rFonts w:ascii="Calibri" w:eastAsia="UD デジタル 教科書体 N" w:hAnsi="Calibri" w:cs="Calibri"/>
          <w:sz w:val="21"/>
          <w:szCs w:val="21"/>
        </w:rPr>
        <w:t xml:space="preserve"> </w:t>
      </w:r>
      <w:r>
        <w:rPr>
          <w:rFonts w:ascii="Calibri" w:eastAsia="UD デジタル 教科書体 N" w:hAnsi="Calibri" w:cs="Calibri" w:hint="eastAsia"/>
          <w:sz w:val="21"/>
          <w:szCs w:val="21"/>
        </w:rPr>
        <w:t>T</w:t>
      </w:r>
      <w:r>
        <w:rPr>
          <w:rFonts w:ascii="Calibri" w:eastAsia="UD デジタル 教科書体 N" w:hAnsi="Calibri" w:cs="Calibri"/>
          <w:sz w:val="21"/>
          <w:szCs w:val="21"/>
        </w:rPr>
        <w:t>el</w:t>
      </w:r>
      <w:r>
        <w:rPr>
          <w:rFonts w:ascii="Calibri" w:eastAsia="UD デジタル 教科書体 N" w:hAnsi="Calibri" w:cs="Calibri" w:hint="eastAsia"/>
          <w:sz w:val="21"/>
          <w:szCs w:val="21"/>
        </w:rPr>
        <w:t>:</w:t>
      </w:r>
      <w:r>
        <w:rPr>
          <w:rFonts w:ascii="Calibri" w:eastAsia="UD デジタル 教科書体 N" w:hAnsi="Calibri" w:cs="Calibri"/>
          <w:sz w:val="21"/>
          <w:szCs w:val="21"/>
        </w:rPr>
        <w:t xml:space="preserve"> </w:t>
      </w:r>
      <w:r w:rsidR="00913BF6">
        <w:rPr>
          <w:rFonts w:ascii="Calibri" w:eastAsia="UD デジタル 教科書体 N" w:hAnsi="Calibri" w:cs="Calibri" w:hint="eastAsia"/>
          <w:sz w:val="21"/>
          <w:szCs w:val="21"/>
        </w:rPr>
        <w:t>080-1727-9902</w:t>
      </w:r>
    </w:p>
    <w:p w14:paraId="1C093DA3" w14:textId="34662F39" w:rsidR="004C088E" w:rsidRPr="001433D5" w:rsidRDefault="00913BF6" w:rsidP="004C088E">
      <w:pPr>
        <w:ind w:firstLineChars="678" w:firstLine="1275"/>
        <w:rPr>
          <w:rFonts w:ascii="Calibri" w:eastAsia="UD デジタル 教科書体 N" w:hAnsi="Calibri" w:cs="Calibri"/>
          <w:sz w:val="21"/>
          <w:szCs w:val="21"/>
        </w:rPr>
      </w:pPr>
      <w:r>
        <w:rPr>
          <w:rFonts w:ascii="Calibri" w:eastAsia="UD デジタル 教科書体 N" w:hAnsi="Calibri" w:cs="Calibri" w:hint="eastAsia"/>
          <w:noProof/>
          <w:sz w:val="21"/>
          <w:szCs w:val="21"/>
        </w:rPr>
        <mc:AlternateContent>
          <mc:Choice Requires="wps">
            <w:drawing>
              <wp:anchor distT="0" distB="0" distL="114300" distR="114300" simplePos="0" relativeHeight="251659264" behindDoc="0" locked="0" layoutInCell="1" allowOverlap="1" wp14:anchorId="5B6B82F1" wp14:editId="136B0570">
                <wp:simplePos x="0" y="0"/>
                <wp:positionH relativeFrom="margin">
                  <wp:posOffset>3912235</wp:posOffset>
                </wp:positionH>
                <wp:positionV relativeFrom="paragraph">
                  <wp:posOffset>8255</wp:posOffset>
                </wp:positionV>
                <wp:extent cx="2466975" cy="276225"/>
                <wp:effectExtent l="0" t="0" r="9525" b="9525"/>
                <wp:wrapNone/>
                <wp:docPr id="1165529044" name="テキスト ボックス 1"/>
                <wp:cNvGraphicFramePr/>
                <a:graphic xmlns:a="http://schemas.openxmlformats.org/drawingml/2006/main">
                  <a:graphicData uri="http://schemas.microsoft.com/office/word/2010/wordprocessingShape">
                    <wps:wsp>
                      <wps:cNvSpPr txBox="1"/>
                      <wps:spPr>
                        <a:xfrm>
                          <a:off x="0" y="0"/>
                          <a:ext cx="2466975" cy="276225"/>
                        </a:xfrm>
                        <a:prstGeom prst="rect">
                          <a:avLst/>
                        </a:prstGeom>
                        <a:solidFill>
                          <a:schemeClr val="lt1"/>
                        </a:solidFill>
                        <a:ln w="6350">
                          <a:noFill/>
                        </a:ln>
                      </wps:spPr>
                      <wps:txbx>
                        <w:txbxContent>
                          <w:p w14:paraId="5C9CC19D" w14:textId="6F7F13B9" w:rsidR="00BE6922" w:rsidRDefault="00BE6922">
                            <w:r w:rsidRPr="00BE6922">
                              <w:t>https://forms.gle/yPfQft1U56kBG3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6B82F1" id="_x0000_t202" coordsize="21600,21600" o:spt="202" path="m,l,21600r21600,l21600,xe">
                <v:stroke joinstyle="miter"/>
                <v:path gradientshapeok="t" o:connecttype="rect"/>
              </v:shapetype>
              <v:shape id="テキスト ボックス 1" o:spid="_x0000_s1026" type="#_x0000_t202" style="position:absolute;left:0;text-align:left;margin-left:308.05pt;margin-top:.65pt;width:194.25pt;height:21.7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" fillcolor="white [3201]" stroked="f" strokeweight=".5pt">
                <v:textbox>
                  <w:txbxContent>
                    <w:p w14:paraId="5C9CC19D" w14:textId="6F7F13B9" w:rsidR="00BE6922" w:rsidRDefault="00BE6922">
                      <w:r w:rsidRPr="00BE6922">
                        <w:t>https://forms.gle/yPfQft1U56kBG3fKA</w:t>
                      </w:r>
                    </w:p>
                  </w:txbxContent>
                </v:textbox>
                <w10:wrap anchorx="margin"/>
              </v:shape>
            </w:pict>
          </mc:Fallback>
        </mc:AlternateContent>
      </w:r>
      <w:r w:rsidR="004C088E">
        <w:rPr>
          <w:rFonts w:ascii="Calibri" w:eastAsia="UD デジタル 教科書体 N" w:hAnsi="Calibri" w:cs="Calibri" w:hint="eastAsia"/>
          <w:sz w:val="21"/>
          <w:szCs w:val="21"/>
        </w:rPr>
        <w:t xml:space="preserve"> </w:t>
      </w:r>
      <w:r w:rsidR="004C088E">
        <w:rPr>
          <w:rFonts w:ascii="Calibri" w:eastAsia="UD デジタル 教科書体 N" w:hAnsi="Calibri" w:cs="Calibri"/>
          <w:sz w:val="21"/>
          <w:szCs w:val="21"/>
        </w:rPr>
        <w:t xml:space="preserve">             E-mail</w:t>
      </w:r>
      <w:r>
        <w:rPr>
          <w:rFonts w:ascii="Calibri" w:eastAsia="UD デジタル 教科書体 N" w:hAnsi="Calibri" w:cs="Calibri" w:hint="eastAsia"/>
          <w:sz w:val="21"/>
          <w:szCs w:val="21"/>
        </w:rPr>
        <w:t>：</w:t>
      </w:r>
      <w:r>
        <w:rPr>
          <w:rFonts w:ascii="Calibri" w:eastAsia="UD デジタル 教科書体 N" w:hAnsi="Calibri" w:cs="Calibri" w:hint="eastAsia"/>
          <w:sz w:val="21"/>
          <w:szCs w:val="21"/>
        </w:rPr>
        <w:t>yamaguti@nishitech.ac.jp</w:t>
      </w:r>
    </w:p>
    <w:p w14:paraId="06ECF044" w14:textId="77777777" w:rsidR="004C088E" w:rsidRPr="00913BF6" w:rsidRDefault="004C088E" w:rsidP="004C088E"/>
    <w:p w14:paraId="1F603539" w14:textId="4ACA0B90" w:rsidR="000E4709" w:rsidRPr="004C088E" w:rsidRDefault="004C088E" w:rsidP="004C088E">
      <w:pPr>
        <w:pStyle w:val="a5"/>
        <w:rPr>
          <w:rFonts w:ascii="UD デジタル 教科書体 N" w:eastAsia="UD デジタル 教科書体 N"/>
        </w:rPr>
      </w:pPr>
      <w:r w:rsidRPr="004C088E">
        <w:rPr>
          <w:rFonts w:ascii="UD デジタル 教科書体 N" w:eastAsia="UD デジタル 教科書体 N" w:hint="eastAsia"/>
        </w:rPr>
        <w:t>以上</w:t>
      </w:r>
    </w:p>
    <w:p w14:paraId="50E393FF" w14:textId="45B17215" w:rsidR="00C934F6" w:rsidRDefault="00C934F6" w:rsidP="00B5787C">
      <w:pPr>
        <w:pBdr>
          <w:bottom w:val="single" w:sz="6" w:space="1" w:color="auto"/>
        </w:pBdr>
        <w:rPr>
          <w:rFonts w:ascii="Calibri" w:eastAsia="UD デジタル 教科書体 N" w:hAnsi="Calibri" w:cs="Calibri"/>
          <w:sz w:val="21"/>
          <w:szCs w:val="21"/>
        </w:rPr>
      </w:pPr>
    </w:p>
    <w:p w14:paraId="49D6902E" w14:textId="3DF58475" w:rsidR="00C934F6" w:rsidRPr="001433D5" w:rsidRDefault="00C934F6" w:rsidP="00B5787C">
      <w:pPr>
        <w:pBdr>
          <w:bottom w:val="single" w:sz="6" w:space="1" w:color="auto"/>
        </w:pBdr>
        <w:rPr>
          <w:rFonts w:ascii="Calibri" w:eastAsia="UD デジタル 教科書体 N" w:hAnsi="Calibri" w:cs="Calibri"/>
          <w:sz w:val="21"/>
          <w:szCs w:val="21"/>
        </w:rPr>
      </w:pPr>
      <w:r>
        <w:rPr>
          <w:rFonts w:ascii="Calibri" w:eastAsia="UD デジタル 教科書体 N" w:hAnsi="Calibri" w:cs="Calibri" w:hint="eastAsia"/>
          <w:sz w:val="21"/>
          <w:szCs w:val="21"/>
        </w:rPr>
        <w:t>【回答票】</w:t>
      </w:r>
    </w:p>
    <w:p w14:paraId="5E8D3429" w14:textId="333A2CF5" w:rsidR="00B5787C" w:rsidRPr="001433D5" w:rsidRDefault="001E3AAB" w:rsidP="00C934F6">
      <w:pPr>
        <w:rPr>
          <w:rFonts w:ascii="Calibri" w:eastAsia="UD デジタル 教科書体 N" w:hAnsi="Calibri" w:cs="Calibri"/>
          <w:b/>
          <w:sz w:val="21"/>
          <w:szCs w:val="21"/>
        </w:rPr>
      </w:pPr>
      <w:r w:rsidRPr="001433D5">
        <w:rPr>
          <w:rFonts w:ascii="Calibri" w:eastAsia="UD デジタル 教科書体 N" w:hAnsi="Calibri" w:cs="Calibri"/>
          <w:sz w:val="21"/>
          <w:szCs w:val="21"/>
        </w:rPr>
        <w:t xml:space="preserve">　　　</w:t>
      </w:r>
    </w:p>
    <w:p w14:paraId="0BA330DC" w14:textId="0BE5DC95" w:rsidR="00FF6832" w:rsidRPr="001433D5" w:rsidRDefault="001E3AAB" w:rsidP="00FF6832">
      <w:pPr>
        <w:rPr>
          <w:rFonts w:ascii="Calibri" w:eastAsia="UD デジタル 教科書体 N" w:hAnsi="Calibri" w:cs="Calibri"/>
          <w:sz w:val="21"/>
          <w:szCs w:val="21"/>
          <w:u w:val="single"/>
          <w:lang w:eastAsia="zh-CN"/>
        </w:rPr>
      </w:pPr>
      <w:r w:rsidRPr="001433D5">
        <w:rPr>
          <w:rFonts w:ascii="Calibri" w:eastAsia="UD デジタル 教科書体 N" w:hAnsi="Calibri" w:cs="Calibri"/>
          <w:sz w:val="21"/>
          <w:szCs w:val="21"/>
        </w:rPr>
        <w:t xml:space="preserve">　</w:t>
      </w:r>
      <w:r w:rsidR="00B5787C" w:rsidRPr="001433D5">
        <w:rPr>
          <w:rFonts w:ascii="Calibri" w:eastAsia="UD デジタル 教科書体 N" w:hAnsi="Calibri" w:cs="Calibri"/>
          <w:sz w:val="21"/>
          <w:szCs w:val="21"/>
          <w:lang w:eastAsia="zh-CN"/>
        </w:rPr>
        <w:t xml:space="preserve">　</w:t>
      </w:r>
      <w:r w:rsidRPr="001433D5">
        <w:rPr>
          <w:rFonts w:ascii="Calibri" w:eastAsia="UD デジタル 教科書体 N" w:hAnsi="Calibri" w:cs="Calibri"/>
          <w:sz w:val="21"/>
          <w:szCs w:val="21"/>
          <w:u w:val="single"/>
          <w:lang w:eastAsia="zh-CN"/>
        </w:rPr>
        <w:t>大学名</w:t>
      </w:r>
      <w:r w:rsidR="00C934F6">
        <w:rPr>
          <w:rFonts w:ascii="Calibri" w:eastAsia="UD デジタル 教科書体 N" w:hAnsi="Calibri" w:cs="Calibri" w:hint="eastAsia"/>
          <w:sz w:val="21"/>
          <w:szCs w:val="21"/>
          <w:u w:val="single"/>
        </w:rPr>
        <w:t>：</w:t>
      </w:r>
      <w:r w:rsidRPr="001433D5">
        <w:rPr>
          <w:rFonts w:ascii="Calibri" w:eastAsia="UD デジタル 教科書体 N" w:hAnsi="Calibri" w:cs="Calibri"/>
          <w:sz w:val="21"/>
          <w:szCs w:val="21"/>
          <w:u w:val="single"/>
          <w:lang w:eastAsia="zh-CN"/>
        </w:rPr>
        <w:t xml:space="preserve">　　　　　　　　　</w:t>
      </w:r>
      <w:r w:rsidR="00FF6832" w:rsidRPr="001433D5">
        <w:rPr>
          <w:rFonts w:ascii="Calibri" w:eastAsia="UD デジタル 教科書体 N" w:hAnsi="Calibri" w:cs="Calibri"/>
          <w:sz w:val="21"/>
          <w:szCs w:val="21"/>
          <w:u w:val="single"/>
          <w:lang w:eastAsia="zh-CN"/>
        </w:rPr>
        <w:t xml:space="preserve">　　</w:t>
      </w:r>
      <w:r w:rsidR="00C934F6">
        <w:rPr>
          <w:rFonts w:ascii="Calibri" w:eastAsia="UD デジタル 教科書体 N" w:hAnsi="Calibri" w:cs="Calibri" w:hint="eastAsia"/>
          <w:sz w:val="21"/>
          <w:szCs w:val="21"/>
          <w:u w:val="single"/>
        </w:rPr>
        <w:t xml:space="preserve">　</w:t>
      </w:r>
      <w:r w:rsidRPr="001433D5">
        <w:rPr>
          <w:rFonts w:ascii="Calibri" w:eastAsia="UD デジタル 教科書体 N" w:hAnsi="Calibri" w:cs="Calibri"/>
          <w:sz w:val="21"/>
          <w:szCs w:val="21"/>
          <w:u w:val="single"/>
          <w:lang w:eastAsia="zh-CN"/>
        </w:rPr>
        <w:t xml:space="preserve">　</w:t>
      </w:r>
    </w:p>
    <w:p w14:paraId="0E961E79" w14:textId="77777777" w:rsidR="00B5787C" w:rsidRPr="001433D5" w:rsidRDefault="00B5787C" w:rsidP="00FF6832">
      <w:pPr>
        <w:rPr>
          <w:rFonts w:ascii="Calibri" w:eastAsia="UD デジタル 教科書体 N" w:hAnsi="Calibri" w:cs="Calibri"/>
          <w:sz w:val="21"/>
          <w:szCs w:val="21"/>
          <w:u w:val="single"/>
          <w:lang w:eastAsia="zh-CN"/>
        </w:rPr>
      </w:pPr>
    </w:p>
    <w:p w14:paraId="301BC46D" w14:textId="347308D3" w:rsidR="000E4709" w:rsidRPr="001433D5" w:rsidRDefault="001E3AAB" w:rsidP="00FF6832">
      <w:pPr>
        <w:rPr>
          <w:rFonts w:ascii="Calibri" w:eastAsia="UD デジタル 教科書体 N" w:hAnsi="Calibri" w:cs="Calibri"/>
          <w:sz w:val="21"/>
          <w:szCs w:val="21"/>
          <w:u w:val="single"/>
        </w:rPr>
      </w:pPr>
      <w:r w:rsidRPr="001433D5">
        <w:rPr>
          <w:rFonts w:ascii="Calibri" w:eastAsia="UD デジタル 教科書体 N" w:hAnsi="Calibri" w:cs="Calibri"/>
          <w:sz w:val="21"/>
          <w:szCs w:val="21"/>
          <w:lang w:eastAsia="zh-CN"/>
        </w:rPr>
        <w:t xml:space="preserve">　</w:t>
      </w:r>
      <w:r w:rsidRPr="00C934F6">
        <w:rPr>
          <w:rFonts w:ascii="Calibri" w:eastAsia="UD デジタル 教科書体 N" w:hAnsi="Calibri" w:cs="Calibri"/>
          <w:sz w:val="21"/>
          <w:szCs w:val="21"/>
          <w:lang w:eastAsia="zh-CN"/>
        </w:rPr>
        <w:t xml:space="preserve">　</w:t>
      </w:r>
      <w:r w:rsidR="00B5787C" w:rsidRPr="001433D5">
        <w:rPr>
          <w:rFonts w:ascii="Calibri" w:eastAsia="UD デジタル 教科書体 N" w:hAnsi="Calibri" w:cs="Calibri"/>
          <w:sz w:val="21"/>
          <w:szCs w:val="21"/>
          <w:u w:val="single"/>
        </w:rPr>
        <w:t>出席者：</w:t>
      </w:r>
      <w:r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C934F6">
        <w:rPr>
          <w:rFonts w:ascii="Calibri" w:eastAsia="UD デジタル 教科書体 N" w:hAnsi="Calibri" w:cs="Calibri" w:hint="eastAsia"/>
          <w:sz w:val="21"/>
          <w:szCs w:val="21"/>
          <w:u w:val="single"/>
        </w:rPr>
        <w:t xml:space="preserve">　</w:t>
      </w:r>
      <w:r w:rsidR="00C934F6">
        <w:rPr>
          <w:rFonts w:ascii="Calibri" w:eastAsia="UD デジタル 教科書体 N" w:hAnsi="Calibri" w:cs="Calibri" w:hint="eastAsia"/>
          <w:sz w:val="21"/>
          <w:szCs w:val="21"/>
          <w:u w:val="single"/>
        </w:rPr>
        <w:t xml:space="preserve"> </w:t>
      </w:r>
      <w:r w:rsidR="00C934F6">
        <w:rPr>
          <w:rFonts w:ascii="Calibri" w:eastAsia="UD デジタル 教科書体 N" w:hAnsi="Calibri" w:cs="Calibri" w:hint="eastAsia"/>
          <w:sz w:val="21"/>
          <w:szCs w:val="21"/>
          <w:u w:val="single"/>
        </w:rPr>
        <w:t xml:space="preserve">　　</w:t>
      </w:r>
      <w:r w:rsidR="00FF6832" w:rsidRPr="001433D5">
        <w:rPr>
          <w:rFonts w:ascii="Calibri" w:eastAsia="UD デジタル 教科書体 N" w:hAnsi="Calibri" w:cs="Calibri"/>
          <w:sz w:val="21"/>
          <w:szCs w:val="21"/>
          <w:u w:val="single"/>
        </w:rPr>
        <w:t xml:space="preserve">・　　　　　　　　</w:t>
      </w:r>
      <w:r w:rsidR="00C934F6">
        <w:rPr>
          <w:rFonts w:ascii="Calibri" w:eastAsia="UD デジタル 教科書体 N" w:hAnsi="Calibri" w:cs="Calibri" w:hint="eastAsia"/>
          <w:sz w:val="21"/>
          <w:szCs w:val="21"/>
          <w:u w:val="single"/>
        </w:rPr>
        <w:t xml:space="preserve"> </w:t>
      </w:r>
      <w:r w:rsidR="00FF6832"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p>
    <w:p w14:paraId="344B537A" w14:textId="24373724" w:rsidR="000E4709" w:rsidRPr="001433D5" w:rsidRDefault="001E3AAB" w:rsidP="00FF6832">
      <w:pPr>
        <w:rPr>
          <w:rFonts w:ascii="Calibri" w:eastAsia="UD デジタル 教科書体 N" w:hAnsi="Calibri" w:cs="Calibri"/>
          <w:sz w:val="21"/>
          <w:szCs w:val="21"/>
          <w:u w:val="single"/>
        </w:rPr>
      </w:pPr>
      <w:r w:rsidRPr="001433D5">
        <w:rPr>
          <w:rFonts w:ascii="Calibri" w:eastAsia="UD デジタル 教科書体 N" w:hAnsi="Calibri" w:cs="Calibri"/>
          <w:sz w:val="21"/>
          <w:szCs w:val="21"/>
        </w:rPr>
        <w:t xml:space="preserve">　</w:t>
      </w:r>
      <w:r w:rsidR="00B5787C" w:rsidRPr="001433D5">
        <w:rPr>
          <w:rFonts w:ascii="Calibri" w:eastAsia="UD デジタル 教科書体 N" w:hAnsi="Calibri" w:cs="Calibri"/>
          <w:sz w:val="21"/>
          <w:szCs w:val="21"/>
        </w:rPr>
        <w:t xml:space="preserve">         </w:t>
      </w:r>
      <w:r w:rsidRPr="001433D5">
        <w:rPr>
          <w:rFonts w:ascii="Calibri" w:eastAsia="UD デジタル 教科書体 N" w:hAnsi="Calibri" w:cs="Calibri"/>
          <w:sz w:val="21"/>
          <w:szCs w:val="21"/>
          <w:u w:val="single"/>
        </w:rPr>
        <w:t xml:space="preserve"> </w:t>
      </w:r>
      <w:r w:rsidR="00FF6832"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00C934F6">
        <w:rPr>
          <w:rFonts w:ascii="Calibri" w:eastAsia="UD デジタル 教科書体 N" w:hAnsi="Calibri" w:cs="Calibri" w:hint="eastAsia"/>
          <w:sz w:val="21"/>
          <w:szCs w:val="21"/>
          <w:u w:val="single"/>
        </w:rPr>
        <w:t xml:space="preserve">　</w:t>
      </w:r>
      <w:r w:rsidR="00C934F6">
        <w:rPr>
          <w:rFonts w:ascii="Calibri" w:eastAsia="UD デジタル 教科書体 N" w:hAnsi="Calibri" w:cs="Calibri" w:hint="eastAsia"/>
          <w:sz w:val="21"/>
          <w:szCs w:val="21"/>
          <w:u w:val="single"/>
        </w:rPr>
        <w:t xml:space="preserve"> </w:t>
      </w:r>
      <w:r w:rsidR="00C934F6">
        <w:rPr>
          <w:rFonts w:ascii="Calibri" w:eastAsia="UD デジタル 教科書体 N" w:hAnsi="Calibri" w:cs="Calibri" w:hint="eastAsia"/>
          <w:sz w:val="21"/>
          <w:szCs w:val="21"/>
          <w:u w:val="single"/>
        </w:rPr>
        <w:t xml:space="preserve">　　</w:t>
      </w:r>
      <w:r w:rsidRPr="001433D5">
        <w:rPr>
          <w:rFonts w:ascii="Calibri" w:eastAsia="UD デジタル 教科書体 N" w:hAnsi="Calibri" w:cs="Calibri"/>
          <w:sz w:val="21"/>
          <w:szCs w:val="21"/>
          <w:u w:val="single"/>
        </w:rPr>
        <w:t xml:space="preserve">　</w:t>
      </w:r>
      <w:r w:rsidR="00FF6832" w:rsidRPr="001433D5">
        <w:rPr>
          <w:rFonts w:ascii="Calibri" w:eastAsia="UD デジタル 教科書体 N" w:hAnsi="Calibri" w:cs="Calibri"/>
          <w:sz w:val="21"/>
          <w:szCs w:val="21"/>
          <w:u w:val="single"/>
        </w:rPr>
        <w:t xml:space="preserve">・　　　　　　　</w:t>
      </w:r>
      <w:r w:rsidR="00C934F6">
        <w:rPr>
          <w:rFonts w:ascii="Calibri" w:eastAsia="UD デジタル 教科書体 N" w:hAnsi="Calibri" w:cs="Calibri" w:hint="eastAsia"/>
          <w:sz w:val="21"/>
          <w:szCs w:val="21"/>
          <w:u w:val="single"/>
        </w:rPr>
        <w:t xml:space="preserve"> </w:t>
      </w:r>
      <w:r w:rsidR="00FF6832"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00FF6832" w:rsidRPr="001433D5">
        <w:rPr>
          <w:rFonts w:ascii="Calibri" w:eastAsia="UD デジタル 教科書体 N" w:hAnsi="Calibri" w:cs="Calibri"/>
          <w:sz w:val="21"/>
          <w:szCs w:val="21"/>
          <w:u w:val="single"/>
        </w:rPr>
        <w:t xml:space="preserve">　　</w:t>
      </w:r>
    </w:p>
    <w:p w14:paraId="48CE4CE8" w14:textId="77777777" w:rsidR="000E4709" w:rsidRPr="001433D5" w:rsidRDefault="001E3AAB">
      <w:pPr>
        <w:rPr>
          <w:rFonts w:ascii="Calibri" w:eastAsia="UD デジタル 教科書体 N" w:hAnsi="Calibri" w:cs="Calibri"/>
          <w:sz w:val="21"/>
          <w:szCs w:val="21"/>
          <w:u w:val="single"/>
        </w:rPr>
      </w:pPr>
      <w:r w:rsidRPr="001433D5">
        <w:rPr>
          <w:rFonts w:ascii="Calibri" w:eastAsia="UD デジタル 教科書体 N" w:hAnsi="Calibri" w:cs="Calibri"/>
          <w:sz w:val="21"/>
          <w:szCs w:val="21"/>
        </w:rPr>
        <w:t xml:space="preserve">　</w:t>
      </w:r>
    </w:p>
    <w:p w14:paraId="2D69351A" w14:textId="2F692F82" w:rsidR="00B5787C" w:rsidRPr="001433D5" w:rsidRDefault="001E3AAB" w:rsidP="00B41FE8">
      <w:pPr>
        <w:rPr>
          <w:rFonts w:ascii="Calibri" w:eastAsia="UD デジタル 教科書体 N" w:hAnsi="Calibri" w:cs="Calibri"/>
          <w:sz w:val="21"/>
          <w:szCs w:val="21"/>
          <w:u w:val="single"/>
        </w:rPr>
      </w:pPr>
      <w:r w:rsidRPr="001433D5">
        <w:rPr>
          <w:rFonts w:ascii="Calibri" w:eastAsia="UD デジタル 教科書体 N" w:hAnsi="Calibri" w:cs="Calibri"/>
          <w:sz w:val="21"/>
          <w:szCs w:val="21"/>
        </w:rPr>
        <w:t xml:space="preserve">　</w:t>
      </w:r>
      <w:r w:rsidRPr="00C934F6">
        <w:rPr>
          <w:rFonts w:ascii="Calibri" w:eastAsia="UD デジタル 教科書体 N" w:hAnsi="Calibri" w:cs="Calibri"/>
          <w:sz w:val="21"/>
          <w:szCs w:val="21"/>
        </w:rPr>
        <w:t xml:space="preserve"> </w:t>
      </w:r>
      <w:r w:rsidR="00C934F6" w:rsidRPr="00C934F6">
        <w:rPr>
          <w:rFonts w:ascii="Calibri" w:eastAsia="UD デジタル 教科書体 N" w:hAnsi="Calibri" w:cs="Calibri"/>
          <w:sz w:val="21"/>
          <w:szCs w:val="21"/>
        </w:rPr>
        <w:t xml:space="preserve"> </w:t>
      </w:r>
      <w:r w:rsidR="00FF6832" w:rsidRPr="001433D5">
        <w:rPr>
          <w:rFonts w:ascii="Calibri" w:eastAsia="UD デジタル 教科書体 N" w:hAnsi="Calibri" w:cs="Calibri"/>
          <w:sz w:val="21"/>
          <w:szCs w:val="21"/>
          <w:u w:val="single"/>
        </w:rPr>
        <w:t>代表</w:t>
      </w:r>
      <w:r w:rsidR="00B5787C" w:rsidRPr="001433D5">
        <w:rPr>
          <w:rFonts w:ascii="Calibri" w:eastAsia="UD デジタル 教科書体 N" w:hAnsi="Calibri" w:cs="Calibri"/>
          <w:sz w:val="21"/>
          <w:szCs w:val="21"/>
          <w:u w:val="single"/>
        </w:rPr>
        <w:t>者</w:t>
      </w:r>
      <w:r w:rsidR="00FF6832" w:rsidRPr="001433D5">
        <w:rPr>
          <w:rFonts w:ascii="Calibri" w:eastAsia="UD デジタル 教科書体 N" w:hAnsi="Calibri" w:cs="Calibri"/>
          <w:sz w:val="21"/>
          <w:szCs w:val="21"/>
          <w:u w:val="single"/>
        </w:rPr>
        <w:t>の携帯番号</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00612541"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p>
    <w:sectPr w:rsidR="00B5787C" w:rsidRPr="001433D5" w:rsidSect="00B41FE8">
      <w:pgSz w:w="11906" w:h="16838"/>
      <w:pgMar w:top="1440" w:right="1080" w:bottom="1440" w:left="1080" w:header="851" w:footer="992" w:gutter="0"/>
      <w:cols w:space="425"/>
      <w:docGrid w:type="linesAndChars" w:linePitch="328" w:charSpace="-44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0DC85" w14:textId="77777777" w:rsidR="002945B4" w:rsidRDefault="002945B4" w:rsidP="00DC5FCF">
      <w:r>
        <w:separator/>
      </w:r>
    </w:p>
  </w:endnote>
  <w:endnote w:type="continuationSeparator" w:id="0">
    <w:p w14:paraId="109667F0" w14:textId="77777777" w:rsidR="002945B4" w:rsidRDefault="002945B4" w:rsidP="00DC5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altName w:val="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UD デジタル 教科書体 N">
    <w:altName w:val="Yu Gothic"/>
    <w:panose1 w:val="02020400000000000000"/>
    <w:charset w:val="80"/>
    <w:family w:val="roman"/>
    <w:pitch w:val="fixed"/>
    <w:sig w:usb0="800002A3" w:usb1="2AC7ECFA"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EAF49" w14:textId="77777777" w:rsidR="002945B4" w:rsidRDefault="002945B4" w:rsidP="00DC5FCF">
      <w:r>
        <w:separator/>
      </w:r>
    </w:p>
  </w:footnote>
  <w:footnote w:type="continuationSeparator" w:id="0">
    <w:p w14:paraId="536243E8" w14:textId="77777777" w:rsidR="002945B4" w:rsidRDefault="002945B4" w:rsidP="00DC5FC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960"/>
  <w:drawingGridHorizontalSpacing w:val="109"/>
  <w:drawingGridVerticalSpacing w:val="164"/>
  <w:displayHorizontalDrawingGridEvery w:val="0"/>
  <w:displayVerticalDrawingGridEvery w:val="2"/>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3MTIyNTUxMzC2MDBT0lEKTi0uzszPAykwrQUAdfQ85iwAAAA="/>
  </w:docVars>
  <w:rsids>
    <w:rsidRoot w:val="00CF7FDA"/>
    <w:rsid w:val="000775DF"/>
    <w:rsid w:val="00091044"/>
    <w:rsid w:val="000E4709"/>
    <w:rsid w:val="00140282"/>
    <w:rsid w:val="001433D5"/>
    <w:rsid w:val="00171B6E"/>
    <w:rsid w:val="001E3AAB"/>
    <w:rsid w:val="00224038"/>
    <w:rsid w:val="002945B4"/>
    <w:rsid w:val="002B1A11"/>
    <w:rsid w:val="002F589A"/>
    <w:rsid w:val="00316AEE"/>
    <w:rsid w:val="00332D10"/>
    <w:rsid w:val="00405D79"/>
    <w:rsid w:val="00473945"/>
    <w:rsid w:val="004948A6"/>
    <w:rsid w:val="004C088E"/>
    <w:rsid w:val="00555C79"/>
    <w:rsid w:val="00571E0D"/>
    <w:rsid w:val="00612541"/>
    <w:rsid w:val="006E0306"/>
    <w:rsid w:val="006E70ED"/>
    <w:rsid w:val="007130B7"/>
    <w:rsid w:val="00734FE6"/>
    <w:rsid w:val="007552BE"/>
    <w:rsid w:val="007564E5"/>
    <w:rsid w:val="007A577A"/>
    <w:rsid w:val="00866C8D"/>
    <w:rsid w:val="008C39E5"/>
    <w:rsid w:val="008D2082"/>
    <w:rsid w:val="00913BF6"/>
    <w:rsid w:val="00963D8B"/>
    <w:rsid w:val="009D0001"/>
    <w:rsid w:val="00A22079"/>
    <w:rsid w:val="00A910E4"/>
    <w:rsid w:val="00A95FED"/>
    <w:rsid w:val="00AB4E8E"/>
    <w:rsid w:val="00AE2980"/>
    <w:rsid w:val="00B41FE8"/>
    <w:rsid w:val="00B5787C"/>
    <w:rsid w:val="00B84C8F"/>
    <w:rsid w:val="00B87E31"/>
    <w:rsid w:val="00BA5112"/>
    <w:rsid w:val="00BE6922"/>
    <w:rsid w:val="00C90DA0"/>
    <w:rsid w:val="00C934F6"/>
    <w:rsid w:val="00CB7D0B"/>
    <w:rsid w:val="00CD7712"/>
    <w:rsid w:val="00CE628F"/>
    <w:rsid w:val="00CF6C27"/>
    <w:rsid w:val="00CF7FDA"/>
    <w:rsid w:val="00D50E8D"/>
    <w:rsid w:val="00DB2776"/>
    <w:rsid w:val="00DC5FCF"/>
    <w:rsid w:val="00E129AB"/>
    <w:rsid w:val="00E47035"/>
    <w:rsid w:val="00E97F52"/>
    <w:rsid w:val="00EE0BFC"/>
    <w:rsid w:val="00F7073F"/>
    <w:rsid w:val="00F87275"/>
    <w:rsid w:val="00FF68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37989E"/>
  <w15:chartTrackingRefBased/>
  <w15:docId w15:val="{56B6D414-3861-47A0-89E4-2C359E719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ＭＳ 明朝" w:hAnsi="Times"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4"/>
    </w:rPr>
  </w:style>
  <w:style w:type="paragraph" w:styleId="2">
    <w:name w:val="heading 2"/>
    <w:basedOn w:val="a"/>
    <w:link w:val="20"/>
    <w:uiPriority w:val="9"/>
    <w:qFormat/>
    <w:rsid w:val="00AB4E8E"/>
    <w:pPr>
      <w:widowControl/>
      <w:spacing w:before="100" w:beforeAutospacing="1" w:after="100" w:afterAutospacing="1"/>
      <w:jc w:val="left"/>
      <w:outlineLvl w:val="1"/>
    </w:pPr>
    <w:rPr>
      <w:rFonts w:ascii="ＭＳ Ｐゴシック" w:eastAsia="ＭＳ Ｐゴシック" w:hAnsi="ＭＳ Ｐゴシック" w:cs="ＭＳ Ｐゴシック"/>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alutation"/>
    <w:basedOn w:val="a"/>
    <w:next w:val="a"/>
    <w:link w:val="a4"/>
    <w:uiPriority w:val="99"/>
    <w:unhideWhenUsed/>
    <w:rsid w:val="00AB4E8E"/>
    <w:rPr>
      <w:rFonts w:ascii="Century" w:hAnsi="Century" w:cs="Arial"/>
      <w:sz w:val="21"/>
      <w:szCs w:val="22"/>
    </w:rPr>
  </w:style>
  <w:style w:type="character" w:customStyle="1" w:styleId="a4">
    <w:name w:val="挨拶文 (文字)"/>
    <w:link w:val="a3"/>
    <w:uiPriority w:val="99"/>
    <w:rsid w:val="00AB4E8E"/>
    <w:rPr>
      <w:rFonts w:ascii="Century" w:hAnsi="Century" w:cs="Arial"/>
      <w:kern w:val="2"/>
      <w:sz w:val="21"/>
      <w:szCs w:val="22"/>
    </w:rPr>
  </w:style>
  <w:style w:type="paragraph" w:styleId="a5">
    <w:name w:val="Closing"/>
    <w:basedOn w:val="a"/>
    <w:link w:val="a6"/>
    <w:uiPriority w:val="99"/>
    <w:unhideWhenUsed/>
    <w:rsid w:val="00AB4E8E"/>
    <w:pPr>
      <w:jc w:val="right"/>
    </w:pPr>
    <w:rPr>
      <w:rFonts w:ascii="Century" w:hAnsi="Century" w:cs="Arial"/>
      <w:sz w:val="21"/>
      <w:szCs w:val="22"/>
    </w:rPr>
  </w:style>
  <w:style w:type="character" w:customStyle="1" w:styleId="a6">
    <w:name w:val="結語 (文字)"/>
    <w:link w:val="a5"/>
    <w:uiPriority w:val="99"/>
    <w:rsid w:val="00AB4E8E"/>
    <w:rPr>
      <w:rFonts w:ascii="Century" w:hAnsi="Century" w:cs="Arial"/>
      <w:kern w:val="2"/>
      <w:sz w:val="21"/>
      <w:szCs w:val="22"/>
    </w:rPr>
  </w:style>
  <w:style w:type="character" w:customStyle="1" w:styleId="20">
    <w:name w:val="見出し 2 (文字)"/>
    <w:link w:val="2"/>
    <w:uiPriority w:val="9"/>
    <w:rsid w:val="00AB4E8E"/>
    <w:rPr>
      <w:rFonts w:ascii="ＭＳ Ｐゴシック" w:eastAsia="ＭＳ Ｐゴシック" w:hAnsi="ＭＳ Ｐゴシック" w:cs="ＭＳ Ｐゴシック"/>
      <w:b/>
      <w:bCs/>
      <w:sz w:val="36"/>
      <w:szCs w:val="36"/>
    </w:rPr>
  </w:style>
  <w:style w:type="character" w:styleId="a7">
    <w:name w:val="Hyperlink"/>
    <w:uiPriority w:val="99"/>
    <w:unhideWhenUsed/>
    <w:rsid w:val="00FF6832"/>
    <w:rPr>
      <w:color w:val="0563C1"/>
      <w:u w:val="single"/>
    </w:rPr>
  </w:style>
  <w:style w:type="character" w:styleId="a8">
    <w:name w:val="Unresolved Mention"/>
    <w:uiPriority w:val="99"/>
    <w:semiHidden/>
    <w:unhideWhenUsed/>
    <w:rsid w:val="00FF6832"/>
    <w:rPr>
      <w:color w:val="605E5C"/>
      <w:shd w:val="clear" w:color="auto" w:fill="E1DFDD"/>
    </w:rPr>
  </w:style>
  <w:style w:type="paragraph" w:styleId="a9">
    <w:name w:val="Note Heading"/>
    <w:basedOn w:val="a"/>
    <w:next w:val="a"/>
    <w:link w:val="aa"/>
    <w:uiPriority w:val="99"/>
    <w:unhideWhenUsed/>
    <w:rsid w:val="004C088E"/>
    <w:pPr>
      <w:jc w:val="center"/>
    </w:pPr>
    <w:rPr>
      <w:rFonts w:ascii="Calibri" w:eastAsia="UD デジタル 教科書体 N" w:hAnsi="Calibri" w:cs="Calibri"/>
      <w:sz w:val="21"/>
      <w:szCs w:val="21"/>
    </w:rPr>
  </w:style>
  <w:style w:type="character" w:customStyle="1" w:styleId="aa">
    <w:name w:val="記 (文字)"/>
    <w:basedOn w:val="a0"/>
    <w:link w:val="a9"/>
    <w:uiPriority w:val="99"/>
    <w:rsid w:val="004C088E"/>
    <w:rPr>
      <w:rFonts w:ascii="Calibri" w:eastAsia="UD デジタル 教科書体 N" w:hAnsi="Calibri" w:cs="Calibri"/>
      <w:kern w:val="2"/>
      <w:sz w:val="21"/>
      <w:szCs w:val="21"/>
    </w:rPr>
  </w:style>
  <w:style w:type="paragraph" w:styleId="ab">
    <w:name w:val="header"/>
    <w:basedOn w:val="a"/>
    <w:link w:val="ac"/>
    <w:uiPriority w:val="99"/>
    <w:unhideWhenUsed/>
    <w:rsid w:val="00DC5FCF"/>
    <w:pPr>
      <w:tabs>
        <w:tab w:val="center" w:pos="4252"/>
        <w:tab w:val="right" w:pos="8504"/>
      </w:tabs>
      <w:snapToGrid w:val="0"/>
    </w:pPr>
  </w:style>
  <w:style w:type="character" w:customStyle="1" w:styleId="ac">
    <w:name w:val="ヘッダー (文字)"/>
    <w:basedOn w:val="a0"/>
    <w:link w:val="ab"/>
    <w:uiPriority w:val="99"/>
    <w:rsid w:val="00DC5FCF"/>
    <w:rPr>
      <w:kern w:val="2"/>
      <w:sz w:val="24"/>
    </w:rPr>
  </w:style>
  <w:style w:type="paragraph" w:styleId="ad">
    <w:name w:val="footer"/>
    <w:basedOn w:val="a"/>
    <w:link w:val="ae"/>
    <w:uiPriority w:val="99"/>
    <w:unhideWhenUsed/>
    <w:rsid w:val="00DC5FCF"/>
    <w:pPr>
      <w:tabs>
        <w:tab w:val="center" w:pos="4252"/>
        <w:tab w:val="right" w:pos="8504"/>
      </w:tabs>
      <w:snapToGrid w:val="0"/>
    </w:pPr>
  </w:style>
  <w:style w:type="character" w:customStyle="1" w:styleId="ae">
    <w:name w:val="フッター (文字)"/>
    <w:basedOn w:val="a0"/>
    <w:link w:val="ad"/>
    <w:uiPriority w:val="99"/>
    <w:rsid w:val="00DC5FCF"/>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030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idamarisyokudouhonten.gorp.jp/"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40</Words>
  <Characters>569</Characters>
  <Application>Microsoft Office Word</Application>
  <DocSecurity>0</DocSecurity>
  <Lines>41</Lines>
  <Paragraphs>2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各チ－ム監督・コ－チ　殿</vt:lpstr>
      <vt:lpstr>各チ－ム監督・コ－チ　殿</vt:lpstr>
    </vt:vector>
  </TitlesOfParts>
  <Company>saga-u</Company>
  <LinksUpToDate>false</LinksUpToDate>
  <CharactersWithSpaces>762</CharactersWithSpaces>
  <SharedDoc>false</SharedDoc>
  <HLinks>
    <vt:vector size="6" baseType="variant">
      <vt:variant>
        <vt:i4>810549298</vt:i4>
      </vt:variant>
      <vt:variant>
        <vt:i4>0</vt:i4>
      </vt:variant>
      <vt:variant>
        <vt:i4>0</vt:i4>
      </vt:variant>
      <vt:variant>
        <vt:i4>5</vt:i4>
      </vt:variant>
      <vt:variant>
        <vt:lpwstr>https://saga-style.jp/shop/detail.php?id=27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各チ－ム監督・コ－チ　殿</dc:title>
  <dc:subject/>
  <dc:creator>IKEGAMI Toshinobu</dc:creator>
  <cp:keywords/>
  <cp:lastModifiedBy>坂中 美郷</cp:lastModifiedBy>
  <cp:revision>5</cp:revision>
  <cp:lastPrinted>2025-10-05T23:32:00Z</cp:lastPrinted>
  <dcterms:created xsi:type="dcterms:W3CDTF">2025-10-07T00:04:00Z</dcterms:created>
  <dcterms:modified xsi:type="dcterms:W3CDTF">2025-10-08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822e2a-435a-4339-ac83-0ce3cd17c9ce</vt:lpwstr>
  </property>
</Properties>
</file>